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03C25" w:rsidRDefault="00CC17DF">
      <w:pPr>
        <w:spacing w:before="120" w:after="120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CỘNG HÒA XÃ HỘI CHỦ NGHĨA VIỆT NAM</w:t>
      </w:r>
    </w:p>
    <w:p w:rsidR="00D03C25" w:rsidRDefault="00CC17DF">
      <w:pPr>
        <w:spacing w:before="120" w:after="120"/>
        <w:jc w:val="center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Độc lập – Tự do – Hạnh phúc</w:t>
      </w:r>
    </w:p>
    <w:p w:rsidR="00D03C25" w:rsidRDefault="00D03C25">
      <w:pPr>
        <w:spacing w:before="120" w:after="120"/>
        <w:jc w:val="center"/>
        <w:rPr>
          <w:rFonts w:ascii="Times New Roman" w:eastAsia="Times New Roman" w:hAnsi="Times New Roman" w:cs="Times New Roman"/>
        </w:rPr>
      </w:pPr>
    </w:p>
    <w:p w:rsidR="00D03C25" w:rsidRDefault="00CC17DF">
      <w:pPr>
        <w:spacing w:before="120" w:after="12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GIẤY TIẾP NHẬN SINH VIÊN THỰC TẬP</w:t>
      </w:r>
    </w:p>
    <w:p w:rsidR="00D03C25" w:rsidRDefault="00D03C25">
      <w:pPr>
        <w:spacing w:before="120" w:after="12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D03C25" w:rsidRDefault="008B61E2">
      <w:pPr>
        <w:tabs>
          <w:tab w:val="right" w:pos="9720"/>
        </w:tabs>
        <w:spacing w:before="120" w:after="120"/>
        <w:ind w:left="18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Đơn vị/Doanh nghiệp: </w:t>
      </w:r>
      <w:r w:rsidR="00747F81">
        <w:rPr>
          <w:rFonts w:ascii="Times New Roman" w:eastAsia="Times New Roman" w:hAnsi="Times New Roman" w:cs="Times New Roman"/>
          <w:bCs/>
          <w:sz w:val="26"/>
          <w:szCs w:val="26"/>
        </w:rPr>
        <w:t>Viện Công nghệ thông tin Viện Quốc phòng Việt Nam</w:t>
      </w:r>
    </w:p>
    <w:p w:rsidR="00D03C25" w:rsidRDefault="00CC17DF">
      <w:pPr>
        <w:tabs>
          <w:tab w:val="right" w:pos="9720"/>
        </w:tabs>
        <w:spacing w:before="120" w:after="120"/>
        <w:ind w:left="18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Địa chỉ:</w:t>
      </w:r>
      <w:r w:rsidR="00747F81">
        <w:rPr>
          <w:rFonts w:ascii="Times New Roman" w:eastAsia="Times New Roman" w:hAnsi="Times New Roman" w:cs="Times New Roman"/>
          <w:sz w:val="26"/>
          <w:szCs w:val="26"/>
        </w:rPr>
        <w:t xml:space="preserve"> 17 Hoàng Sâm, phường Nghĩa Đô</w:t>
      </w:r>
      <w:r>
        <w:rPr>
          <w:rFonts w:ascii="Times New Roman" w:eastAsia="Times New Roman" w:hAnsi="Times New Roman" w:cs="Times New Roman"/>
          <w:sz w:val="26"/>
          <w:szCs w:val="26"/>
        </w:rPr>
        <w:t>, Quận Cầu Giấy, Hà Nội</w:t>
      </w:r>
    </w:p>
    <w:p w:rsidR="00D03C25" w:rsidRDefault="00CC17DF">
      <w:pPr>
        <w:tabs>
          <w:tab w:val="right" w:pos="3780"/>
        </w:tabs>
        <w:spacing w:before="120" w:after="120"/>
        <w:ind w:left="18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Đồng ý tiếp nhận </w:t>
      </w:r>
      <w:r w:rsidR="00747F81">
        <w:rPr>
          <w:rFonts w:ascii="Times New Roman" w:eastAsia="Times New Roman" w:hAnsi="Times New Roman" w:cs="Times New Roman"/>
          <w:sz w:val="26"/>
          <w:szCs w:val="26"/>
        </w:rPr>
        <w:t>1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sinh viên </w:t>
      </w:r>
      <w:r>
        <w:rPr>
          <w:rFonts w:ascii="Times New Roman" w:eastAsia="Times New Roman" w:hAnsi="Times New Roman" w:cs="Times New Roman"/>
          <w:i/>
          <w:sz w:val="26"/>
          <w:szCs w:val="26"/>
        </w:rPr>
        <w:t>(có danh sách kèm theo)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của Khoa Công nghệ Thông tin, Trường Đại học Sư phạm Kỹ thuật Hưng Yên đến thực tập tại đơn vị với những nội dung sau đây:</w:t>
      </w:r>
    </w:p>
    <w:p w:rsidR="00D03C25" w:rsidRDefault="00CC17DF">
      <w:pPr>
        <w:numPr>
          <w:ilvl w:val="0"/>
          <w:numId w:val="1"/>
        </w:numPr>
        <w:tabs>
          <w:tab w:val="right" w:pos="3780"/>
        </w:tabs>
        <w:spacing w:before="120" w:after="1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Thời gian thực tập</w:t>
      </w:r>
    </w:p>
    <w:p w:rsidR="00D03C25" w:rsidRDefault="00CC17DF">
      <w:pPr>
        <w:tabs>
          <w:tab w:val="right" w:pos="3780"/>
        </w:tabs>
        <w:spacing w:before="120" w:after="120"/>
        <w:ind w:left="180" w:firstLine="36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Từ ngày 15</w:t>
      </w:r>
      <w:r w:rsidR="00403CC3">
        <w:rPr>
          <w:rFonts w:ascii="Times New Roman" w:eastAsia="Times New Roman" w:hAnsi="Times New Roman" w:cs="Times New Roman"/>
          <w:sz w:val="26"/>
          <w:szCs w:val="26"/>
        </w:rPr>
        <w:t xml:space="preserve"> tháng </w:t>
      </w:r>
      <w:r w:rsidR="005E2A02">
        <w:rPr>
          <w:rFonts w:ascii="Times New Roman" w:eastAsia="Times New Roman" w:hAnsi="Times New Roman" w:cs="Times New Roman"/>
          <w:sz w:val="26"/>
          <w:szCs w:val="26"/>
        </w:rPr>
        <w:t>8 năm 2022</w:t>
      </w:r>
      <w:r w:rsidR="005E2A02">
        <w:rPr>
          <w:rFonts w:ascii="Times New Roman" w:eastAsia="Times New Roman" w:hAnsi="Times New Roman" w:cs="Times New Roman"/>
          <w:sz w:val="26"/>
          <w:szCs w:val="26"/>
        </w:rPr>
        <w:tab/>
      </w:r>
      <w:r w:rsidR="00A816D1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="005E2A02">
        <w:rPr>
          <w:rFonts w:ascii="Times New Roman" w:eastAsia="Times New Roman" w:hAnsi="Times New Roman" w:cs="Times New Roman"/>
          <w:sz w:val="26"/>
          <w:szCs w:val="26"/>
        </w:rPr>
        <w:t>đến ngày 1</w:t>
      </w:r>
      <w:r w:rsidR="001F7A78">
        <w:rPr>
          <w:rFonts w:ascii="Times New Roman" w:eastAsia="Times New Roman" w:hAnsi="Times New Roman" w:cs="Times New Roman"/>
          <w:sz w:val="26"/>
          <w:szCs w:val="26"/>
        </w:rPr>
        <w:t>5</w:t>
      </w:r>
      <w:r w:rsidR="00E3213B"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tháng 10 </w:t>
      </w:r>
      <w:r w:rsidR="008B61E2">
        <w:rPr>
          <w:rFonts w:ascii="Times New Roman" w:eastAsia="Times New Roman" w:hAnsi="Times New Roman" w:cs="Times New Roman"/>
          <w:sz w:val="26"/>
          <w:szCs w:val="26"/>
        </w:rPr>
        <w:t>n</w:t>
      </w:r>
      <w:r>
        <w:rPr>
          <w:rFonts w:ascii="Times New Roman" w:eastAsia="Times New Roman" w:hAnsi="Times New Roman" w:cs="Times New Roman"/>
          <w:sz w:val="26"/>
          <w:szCs w:val="26"/>
        </w:rPr>
        <w:t>ăm 2022</w:t>
      </w:r>
    </w:p>
    <w:p w:rsidR="00D03C25" w:rsidRDefault="00CC17DF">
      <w:pPr>
        <w:numPr>
          <w:ilvl w:val="0"/>
          <w:numId w:val="1"/>
        </w:numPr>
        <w:tabs>
          <w:tab w:val="right" w:pos="3780"/>
        </w:tabs>
        <w:spacing w:before="120" w:after="1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Người quản lý sinh viên phía đơn vị thực tập</w:t>
      </w:r>
    </w:p>
    <w:p w:rsidR="005E2A02" w:rsidRDefault="00CC17DF">
      <w:pPr>
        <w:spacing w:before="120" w:after="120"/>
        <w:ind w:left="180" w:firstLine="36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Họ tên:    </w:t>
      </w:r>
      <w:r w:rsidR="00747F81">
        <w:rPr>
          <w:rFonts w:ascii="Times New Roman" w:eastAsia="Times New Roman" w:hAnsi="Times New Roman" w:cs="Times New Roman"/>
          <w:sz w:val="26"/>
          <w:szCs w:val="26"/>
        </w:rPr>
        <w:t>Phùng Như Hải</w:t>
      </w:r>
    </w:p>
    <w:p w:rsidR="00D03C25" w:rsidRDefault="00CC17DF">
      <w:pPr>
        <w:spacing w:before="120" w:after="120"/>
        <w:ind w:left="180" w:firstLine="36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Chức vụ: </w:t>
      </w:r>
      <w:r w:rsidR="001F7A78">
        <w:rPr>
          <w:rFonts w:ascii="Times New Roman" w:eastAsia="Times New Roman" w:hAnsi="Times New Roman" w:cs="Times New Roman"/>
          <w:sz w:val="26"/>
          <w:szCs w:val="26"/>
        </w:rPr>
        <w:t>Trợ lý nghiên cứu</w:t>
      </w:r>
    </w:p>
    <w:p w:rsidR="00D03C25" w:rsidRDefault="00CC17DF">
      <w:pPr>
        <w:spacing w:before="120" w:after="120"/>
        <w:ind w:left="180" w:firstLine="36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Địa chỉ e-mail liên lạc:  </w:t>
      </w:r>
      <w:r w:rsidR="001F7A78">
        <w:rPr>
          <w:rFonts w:ascii="Times New Roman" w:eastAsia="Times New Roman" w:hAnsi="Times New Roman" w:cs="Times New Roman"/>
          <w:sz w:val="26"/>
          <w:szCs w:val="26"/>
        </w:rPr>
        <w:t>hainda59@gmail.com</w:t>
      </w:r>
    </w:p>
    <w:p w:rsidR="005E2A02" w:rsidRDefault="005E2A02" w:rsidP="005E2A02">
      <w:pPr>
        <w:spacing w:before="120" w:after="120"/>
        <w:ind w:left="180" w:firstLine="36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Số điện thoại:  </w:t>
      </w:r>
      <w:r w:rsidR="00682597">
        <w:rPr>
          <w:rFonts w:ascii="Times New Roman" w:eastAsia="Times New Roman" w:hAnsi="Times New Roman" w:cs="Times New Roman"/>
          <w:sz w:val="26"/>
          <w:szCs w:val="26"/>
        </w:rPr>
        <w:t>0343706791</w:t>
      </w:r>
    </w:p>
    <w:p w:rsidR="00D03C25" w:rsidRDefault="00CC17DF">
      <w:pPr>
        <w:numPr>
          <w:ilvl w:val="0"/>
          <w:numId w:val="1"/>
        </w:numPr>
        <w:tabs>
          <w:tab w:val="right" w:pos="3780"/>
        </w:tabs>
        <w:spacing w:before="120" w:after="1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Cam kết của đơn vị tiếp nhận sinh viên thực tập</w:t>
      </w:r>
    </w:p>
    <w:p w:rsidR="00D03C25" w:rsidRDefault="00CC17DF">
      <w:pPr>
        <w:spacing w:before="120" w:after="120"/>
        <w:ind w:left="180" w:firstLine="36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Chúng tôi cam kết sẽ tạo điều kiện và giúp đỡ sinh viên ở trên hoàn thành tốt nhiệm vụ thực tập, đồng thời phối hợp cùng Nhà trường thường xuyên giám sát, quản lý sinh viên trong suốt quá trình thực tập.</w:t>
      </w:r>
    </w:p>
    <w:p w:rsidR="00D03C25" w:rsidRDefault="00230D4D" w:rsidP="00230D4D">
      <w:pPr>
        <w:spacing w:before="120" w:after="120"/>
        <w:ind w:left="4320"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Hà Nội</w:t>
      </w:r>
      <w:r w:rsidR="00CC17DF">
        <w:rPr>
          <w:rFonts w:ascii="Times New Roman" w:eastAsia="Times New Roman" w:hAnsi="Times New Roman" w:cs="Times New Roman"/>
          <w:sz w:val="26"/>
          <w:szCs w:val="26"/>
        </w:rPr>
        <w:t xml:space="preserve">, ngày </w:t>
      </w:r>
      <w:r>
        <w:rPr>
          <w:rFonts w:ascii="Times New Roman" w:eastAsia="Times New Roman" w:hAnsi="Times New Roman" w:cs="Times New Roman"/>
          <w:sz w:val="26"/>
          <w:szCs w:val="26"/>
        </w:rPr>
        <w:t>15</w:t>
      </w:r>
      <w:r w:rsidR="00CC17DF">
        <w:rPr>
          <w:rFonts w:ascii="Times New Roman" w:eastAsia="Times New Roman" w:hAnsi="Times New Roman" w:cs="Times New Roman"/>
          <w:sz w:val="26"/>
          <w:szCs w:val="26"/>
        </w:rPr>
        <w:t xml:space="preserve"> tháng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8</w:t>
      </w:r>
      <w:r w:rsidR="00CC17DF">
        <w:rPr>
          <w:rFonts w:ascii="Times New Roman" w:eastAsia="Times New Roman" w:hAnsi="Times New Roman" w:cs="Times New Roman"/>
          <w:sz w:val="26"/>
          <w:szCs w:val="26"/>
        </w:rPr>
        <w:t xml:space="preserve"> năm </w:t>
      </w:r>
      <w:r>
        <w:rPr>
          <w:rFonts w:ascii="Times New Roman" w:eastAsia="Times New Roman" w:hAnsi="Times New Roman" w:cs="Times New Roman"/>
          <w:sz w:val="26"/>
          <w:szCs w:val="26"/>
        </w:rPr>
        <w:t>2022</w:t>
      </w:r>
    </w:p>
    <w:tbl>
      <w:tblPr>
        <w:tblStyle w:val="a1"/>
        <w:tblW w:w="992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119"/>
        <w:gridCol w:w="6804"/>
      </w:tblGrid>
      <w:tr w:rsidR="00D03C25">
        <w:tc>
          <w:tcPr>
            <w:tcW w:w="3119" w:type="dxa"/>
          </w:tcPr>
          <w:p w:rsidR="00D03C25" w:rsidRDefault="00D03C25">
            <w:pPr>
              <w:tabs>
                <w:tab w:val="right" w:pos="3780"/>
              </w:tabs>
              <w:spacing w:before="120" w:after="120" w:line="276" w:lineRule="auto"/>
              <w:ind w:left="180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</w:p>
        </w:tc>
        <w:tc>
          <w:tcPr>
            <w:tcW w:w="6804" w:type="dxa"/>
          </w:tcPr>
          <w:p w:rsidR="00D03C25" w:rsidRDefault="00CC17DF">
            <w:pPr>
              <w:tabs>
                <w:tab w:val="right" w:pos="3780"/>
              </w:tabs>
              <w:spacing w:before="120" w:after="120" w:line="276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ĐẠI DIỆN ĐƠN VỊ TIẾP NHẬN SINH VIÊN THỰC TẬP</w:t>
            </w:r>
          </w:p>
          <w:p w:rsidR="00D03C25" w:rsidRDefault="00CC17DF">
            <w:pPr>
              <w:spacing w:before="120" w:after="120" w:line="276" w:lineRule="auto"/>
              <w:ind w:left="18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(Ký, ghi rõ họ tên và đóng dấu)</w:t>
            </w:r>
          </w:p>
        </w:tc>
      </w:tr>
    </w:tbl>
    <w:p w:rsidR="00D03C25" w:rsidRDefault="00D03C25">
      <w:pPr>
        <w:spacing w:before="120" w:after="120"/>
        <w:jc w:val="right"/>
        <w:rPr>
          <w:rFonts w:ascii="Times New Roman" w:eastAsia="Times New Roman" w:hAnsi="Times New Roman" w:cs="Times New Roman"/>
        </w:rPr>
      </w:pPr>
    </w:p>
    <w:p w:rsidR="00D03C25" w:rsidRDefault="00CC17DF">
      <w:pPr>
        <w:rPr>
          <w:rFonts w:ascii="Times New Roman" w:eastAsia="Times New Roman" w:hAnsi="Times New Roman" w:cs="Times New Roman"/>
        </w:rPr>
      </w:pPr>
      <w:r>
        <w:br w:type="page"/>
      </w:r>
    </w:p>
    <w:p w:rsidR="00D03C25" w:rsidRDefault="00CC17D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DANH SÁCH SINH VIÊN THỰC TẬP</w:t>
      </w:r>
    </w:p>
    <w:p w:rsidR="00D03C25" w:rsidRDefault="00CC17D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ên đơn vị/Doanh nghiệp: </w:t>
      </w:r>
      <w:r w:rsidR="00747F81">
        <w:rPr>
          <w:rFonts w:ascii="Times New Roman" w:eastAsia="Times New Roman" w:hAnsi="Times New Roman" w:cs="Times New Roman"/>
          <w:bCs/>
          <w:sz w:val="26"/>
          <w:szCs w:val="26"/>
        </w:rPr>
        <w:t>Viện Công nghệ thông tin Viện Quốc phòng Việt Nam</w:t>
      </w:r>
    </w:p>
    <w:tbl>
      <w:tblPr>
        <w:tblStyle w:val="a2"/>
        <w:tblW w:w="99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5"/>
        <w:gridCol w:w="3070"/>
        <w:gridCol w:w="1530"/>
        <w:gridCol w:w="1170"/>
        <w:gridCol w:w="1710"/>
        <w:gridCol w:w="1710"/>
      </w:tblGrid>
      <w:tr w:rsidR="00D03C25">
        <w:trPr>
          <w:jc w:val="center"/>
        </w:trPr>
        <w:tc>
          <w:tcPr>
            <w:tcW w:w="715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T</w:t>
            </w:r>
          </w:p>
        </w:tc>
        <w:tc>
          <w:tcPr>
            <w:tcW w:w="3070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ọ và tên</w:t>
            </w:r>
          </w:p>
        </w:tc>
        <w:tc>
          <w:tcPr>
            <w:tcW w:w="1530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gày sinh</w:t>
            </w:r>
          </w:p>
        </w:tc>
        <w:tc>
          <w:tcPr>
            <w:tcW w:w="1170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ớp</w:t>
            </w:r>
          </w:p>
        </w:tc>
        <w:tc>
          <w:tcPr>
            <w:tcW w:w="1710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Điện thoại</w:t>
            </w:r>
          </w:p>
        </w:tc>
        <w:tc>
          <w:tcPr>
            <w:tcW w:w="1710" w:type="dxa"/>
            <w:vAlign w:val="center"/>
          </w:tcPr>
          <w:p w:rsidR="00D03C25" w:rsidRDefault="00CC17DF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Ghi chú</w:t>
            </w:r>
          </w:p>
        </w:tc>
      </w:tr>
      <w:tr w:rsidR="00A63215">
        <w:trPr>
          <w:jc w:val="center"/>
        </w:trPr>
        <w:tc>
          <w:tcPr>
            <w:tcW w:w="715" w:type="dxa"/>
            <w:vAlign w:val="center"/>
          </w:tcPr>
          <w:p w:rsidR="00D0259E" w:rsidRDefault="00D0259E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t>1</w:t>
            </w:r>
          </w:p>
        </w:tc>
        <w:tc>
          <w:tcPr>
            <w:tcW w:w="3070" w:type="dxa"/>
            <w:vAlign w:val="center"/>
          </w:tcPr>
          <w:p w:rsidR="00D0259E" w:rsidRPr="005E2A02" w:rsidRDefault="001F7A78" w:rsidP="005E2A02">
            <w:pPr>
              <w:tabs>
                <w:tab w:val="right" w:pos="14760"/>
              </w:tabs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Đỗ Thành Tôn</w:t>
            </w:r>
          </w:p>
        </w:tc>
        <w:tc>
          <w:tcPr>
            <w:tcW w:w="1530" w:type="dxa"/>
            <w:vAlign w:val="center"/>
          </w:tcPr>
          <w:p w:rsidR="00D0259E" w:rsidRPr="005E2A02" w:rsidRDefault="001F7A78" w:rsidP="005E2A02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28/03/2001</w:t>
            </w:r>
          </w:p>
        </w:tc>
        <w:tc>
          <w:tcPr>
            <w:tcW w:w="1170" w:type="dxa"/>
            <w:vAlign w:val="center"/>
          </w:tcPr>
          <w:p w:rsidR="00D0259E" w:rsidRPr="005E2A02" w:rsidRDefault="001F7A78" w:rsidP="005E2A02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101195</w:t>
            </w:r>
          </w:p>
        </w:tc>
        <w:tc>
          <w:tcPr>
            <w:tcW w:w="1710" w:type="dxa"/>
            <w:vAlign w:val="center"/>
          </w:tcPr>
          <w:p w:rsidR="00D0259E" w:rsidRPr="005E2A02" w:rsidRDefault="001F7A78" w:rsidP="005E2A02">
            <w:pPr>
              <w:tabs>
                <w:tab w:val="right" w:pos="14760"/>
              </w:tabs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0966353076</w:t>
            </w:r>
          </w:p>
        </w:tc>
        <w:tc>
          <w:tcPr>
            <w:tcW w:w="1710" w:type="dxa"/>
            <w:vAlign w:val="center"/>
          </w:tcPr>
          <w:p w:rsidR="00D0259E" w:rsidRPr="005E2A02" w:rsidRDefault="00D0259E" w:rsidP="005E2A02">
            <w:pPr>
              <w:tabs>
                <w:tab w:val="right" w:pos="14760"/>
              </w:tabs>
              <w:spacing w:before="120" w:after="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D03C25" w:rsidRDefault="00D03C25">
      <w:pPr>
        <w:spacing w:before="120" w:after="120"/>
        <w:jc w:val="right"/>
        <w:rPr>
          <w:rFonts w:ascii="Times New Roman" w:eastAsia="Times New Roman" w:hAnsi="Times New Roman" w:cs="Times New Roman"/>
        </w:rPr>
      </w:pPr>
    </w:p>
    <w:sectPr w:rsidR="00D03C25">
      <w:pgSz w:w="11907" w:h="16839"/>
      <w:pgMar w:top="909" w:right="1080" w:bottom="630" w:left="10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5450E"/>
    <w:multiLevelType w:val="multilevel"/>
    <w:tmpl w:val="DAD4AED4"/>
    <w:lvl w:ilvl="0">
      <w:start w:val="1"/>
      <w:numFmt w:val="decimal"/>
      <w:lvlText w:val="%1."/>
      <w:lvlJc w:val="left"/>
      <w:pPr>
        <w:ind w:left="5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num w:numId="1" w16cid:durableId="249235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zM3Nze1NDY1NjJR0lEKTi0uzszPAykwrAUAp8tIFywAAAA="/>
  </w:docVars>
  <w:rsids>
    <w:rsidRoot w:val="00D03C25"/>
    <w:rsid w:val="000C57F7"/>
    <w:rsid w:val="000D75AF"/>
    <w:rsid w:val="000F4F20"/>
    <w:rsid w:val="001F7A78"/>
    <w:rsid w:val="00230D4D"/>
    <w:rsid w:val="00283DB5"/>
    <w:rsid w:val="002D432A"/>
    <w:rsid w:val="00403CC3"/>
    <w:rsid w:val="00447D97"/>
    <w:rsid w:val="00530ED5"/>
    <w:rsid w:val="00534F7D"/>
    <w:rsid w:val="005E2A02"/>
    <w:rsid w:val="00682597"/>
    <w:rsid w:val="00747F81"/>
    <w:rsid w:val="00826ABE"/>
    <w:rsid w:val="008B61E2"/>
    <w:rsid w:val="00A63215"/>
    <w:rsid w:val="00A816D1"/>
    <w:rsid w:val="00C1797D"/>
    <w:rsid w:val="00CC17DF"/>
    <w:rsid w:val="00CD4C79"/>
    <w:rsid w:val="00D0259E"/>
    <w:rsid w:val="00D03C25"/>
    <w:rsid w:val="00E3213B"/>
    <w:rsid w:val="00FA1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5A132"/>
  <w15:docId w15:val="{47ADC2B4-D104-4080-BF2D-18E45E545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746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24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25B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25BA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h0e4pC3PYIwadc+p/4TVFKOCEA==">AMUW2mXS5UyjACENfCKCtMLfAFV3120RwC65TL/mt+TYi8mCOaqUinok3hZNNeiuelHCLE2CUgwD/rt+BO+mpjNMnzB79GIEM0wHhGjY7zjTHnqft8zANz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uyen Minh Quy</dc:creator>
  <cp:lastModifiedBy>TonDZ</cp:lastModifiedBy>
  <cp:revision>8</cp:revision>
  <dcterms:created xsi:type="dcterms:W3CDTF">2022-09-23T02:27:00Z</dcterms:created>
  <dcterms:modified xsi:type="dcterms:W3CDTF">2022-09-23T03:13:00Z</dcterms:modified>
</cp:coreProperties>
</file>